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ED3" w:rsidRDefault="0086305D">
      <w:pPr>
        <w:pStyle w:val="Heading2"/>
      </w:pPr>
      <w:r>
        <w:t>--- title: Adding Paragraphs (1.3c)</w:t>
      </w:r>
    </w:p>
    <w:p w:rsidR="0086305D" w:rsidRDefault="0086305D">
      <w:proofErr w:type="gramStart"/>
      <w:r>
        <w:t>:::</w:t>
      </w:r>
      <w:proofErr w:type="gramEnd"/>
      <w:r>
        <w:t xml:space="preserve">info </w:t>
      </w:r>
    </w:p>
    <w:p w:rsidR="00A23ED3" w:rsidRDefault="0086305D">
      <w:bookmarkStart w:id="0" w:name="_GoBack"/>
      <w:bookmarkEnd w:id="0"/>
      <w:r>
        <w:t>This video was created in Paratext 8 but applies equally to Paratext 9. In this video we learn there are a few places where you must insert a paragraph marker</w:t>
      </w:r>
      <w:proofErr w:type="gramStart"/>
      <w:r>
        <w:t>. :</w:t>
      </w:r>
      <w:proofErr w:type="gramEnd"/>
      <w:r>
        <w:t>::</w:t>
      </w:r>
    </w:p>
    <w:p w:rsidR="00A23ED3" w:rsidRDefault="0086305D">
      <w:r>
        <w:t xml:space="preserve">At a minimum, Paratext needs a paragraph at </w:t>
      </w:r>
      <w:r>
        <w:t>the beginning of each chapter.</w:t>
      </w:r>
    </w:p>
    <w:p w:rsidR="00A23ED3" w:rsidRDefault="0086305D">
      <w:r>
        <w:t xml:space="preserve">In </w:t>
      </w:r>
      <w:r>
        <w:rPr>
          <w:b/>
          <w:bCs/>
        </w:rPr>
        <w:t>standard view</w:t>
      </w:r>
    </w:p>
    <w:p w:rsidR="00A23ED3" w:rsidRDefault="0086305D">
      <w:pPr>
        <w:pStyle w:val="ListParagraph"/>
        <w:numPr>
          <w:ilvl w:val="0"/>
          <w:numId w:val="4"/>
        </w:numPr>
      </w:pPr>
      <w:r>
        <w:t>Click where you want to put the paragraph,</w:t>
      </w:r>
    </w:p>
    <w:p w:rsidR="00A23ED3" w:rsidRDefault="0086305D">
      <w:pPr>
        <w:pStyle w:val="ListParagraph"/>
        <w:numPr>
          <w:ilvl w:val="0"/>
          <w:numId w:val="4"/>
        </w:numPr>
      </w:pPr>
      <w:r>
        <w:t xml:space="preserve">press </w:t>
      </w:r>
      <w:r>
        <w:rPr>
          <w:b/>
          <w:bCs/>
        </w:rPr>
        <w:t>ENTER</w:t>
      </w:r>
      <w:r>
        <w:t>, and then select the paragraph marker from the list.</w:t>
      </w:r>
    </w:p>
    <w:p w:rsidR="00A23ED3" w:rsidRDefault="0086305D">
      <w:pPr>
        <w:pStyle w:val="Heading3"/>
      </w:pPr>
      <w:bookmarkStart w:id="1" w:name="add-after-section-headings-markers"/>
      <w:bookmarkEnd w:id="1"/>
      <w:r>
        <w:t>Add after section headings markers</w:t>
      </w:r>
    </w:p>
    <w:p w:rsidR="00A23ED3" w:rsidRDefault="0086305D">
      <w:r>
        <w:t>\s1, \s2, \s3 \s4</w:t>
      </w:r>
    </w:p>
    <w:p w:rsidR="00A23ED3" w:rsidRDefault="0086305D">
      <w:r>
        <w:t>Be sure to add another paragraph marker after t</w:t>
      </w:r>
      <w:r>
        <w:t>he heading.</w:t>
      </w:r>
    </w:p>
    <w:p w:rsidR="00A23ED3" w:rsidRDefault="0086305D">
      <w:pPr>
        <w:pStyle w:val="Heading3"/>
      </w:pPr>
      <w:bookmarkStart w:id="2" w:name="add-after-parallel-reference-headings"/>
      <w:bookmarkEnd w:id="2"/>
      <w:r>
        <w:t>Add after Parallel reference headings</w:t>
      </w:r>
    </w:p>
    <w:p w:rsidR="00A23ED3" w:rsidRDefault="0086305D">
      <w:r>
        <w:t>\r</w:t>
      </w:r>
    </w:p>
    <w:p w:rsidR="00A23ED3" w:rsidRDefault="0086305D">
      <w:r>
        <w:t>Be sure to add another paragraph marker after the reference heading.</w:t>
      </w:r>
    </w:p>
    <w:p w:rsidR="00A23ED3" w:rsidRDefault="0086305D">
      <w:proofErr w:type="gramStart"/>
      <w:r>
        <w:t>:::</w:t>
      </w:r>
      <w:proofErr w:type="gramEnd"/>
      <w:r>
        <w:t>tip Remember,</w:t>
      </w:r>
    </w:p>
    <w:p w:rsidR="00A23ED3" w:rsidRDefault="0086305D">
      <w:pPr>
        <w:pStyle w:val="ListParagraph"/>
        <w:numPr>
          <w:ilvl w:val="0"/>
          <w:numId w:val="5"/>
        </w:numPr>
      </w:pPr>
      <w:r>
        <w:t xml:space="preserve">you </w:t>
      </w:r>
      <w:r>
        <w:rPr>
          <w:b/>
          <w:bCs/>
        </w:rPr>
        <w:t>always</w:t>
      </w:r>
      <w:r>
        <w:t xml:space="preserve"> need a paragraph marker </w:t>
      </w:r>
      <w:r>
        <w:rPr>
          <w:b/>
          <w:bCs/>
        </w:rPr>
        <w:t>before verse 1</w:t>
      </w:r>
      <w:r>
        <w:t xml:space="preserve"> of any chapter.</w:t>
      </w:r>
    </w:p>
    <w:p w:rsidR="00A23ED3" w:rsidRDefault="0086305D">
      <w:pPr>
        <w:pStyle w:val="ListParagraph"/>
        <w:numPr>
          <w:ilvl w:val="0"/>
          <w:numId w:val="5"/>
        </w:numPr>
      </w:pPr>
      <w:r>
        <w:t xml:space="preserve">you </w:t>
      </w:r>
      <w:r>
        <w:rPr>
          <w:b/>
          <w:bCs/>
        </w:rPr>
        <w:t>always</w:t>
      </w:r>
      <w:r>
        <w:t xml:space="preserve"> need a paragraph </w:t>
      </w:r>
      <w:r>
        <w:rPr>
          <w:b/>
          <w:bCs/>
        </w:rPr>
        <w:t>after</w:t>
      </w:r>
      <w:r>
        <w:t xml:space="preserve"> any </w:t>
      </w:r>
      <w:r>
        <w:rPr>
          <w:b/>
          <w:bCs/>
        </w:rPr>
        <w:t xml:space="preserve">section head </w:t>
      </w:r>
      <w:r>
        <w:rPr>
          <w:b/>
          <w:bCs/>
        </w:rPr>
        <w:t>\s…</w:t>
      </w:r>
      <w:r>
        <w:t xml:space="preserve"> or </w:t>
      </w:r>
      <w:r>
        <w:rPr>
          <w:b/>
          <w:bCs/>
        </w:rPr>
        <w:t>parallel passage heading \</w:t>
      </w:r>
      <w:proofErr w:type="gramStart"/>
      <w:r>
        <w:rPr>
          <w:b/>
          <w:bCs/>
        </w:rPr>
        <w:t>r</w:t>
      </w:r>
      <w:r>
        <w:t>. :</w:t>
      </w:r>
      <w:proofErr w:type="gramEnd"/>
      <w:r>
        <w:t>::</w:t>
      </w:r>
    </w:p>
    <w:p w:rsidR="00A23ED3" w:rsidRDefault="0086305D">
      <w:pPr>
        <w:pStyle w:val="Heading3"/>
      </w:pPr>
      <w:bookmarkStart w:id="3" w:name="other-common-markers"/>
      <w:bookmarkEnd w:id="3"/>
      <w:r>
        <w:t>Other common markers</w:t>
      </w:r>
    </w:p>
    <w:p w:rsidR="00A23ED3" w:rsidRDefault="0086305D">
      <w:pPr>
        <w:pStyle w:val="ListParagraph"/>
        <w:numPr>
          <w:ilvl w:val="0"/>
          <w:numId w:val="6"/>
        </w:numPr>
      </w:pPr>
      <w:r>
        <w:t>\p standard paragraph</w:t>
      </w:r>
    </w:p>
    <w:p w:rsidR="00A23ED3" w:rsidRDefault="0086305D">
      <w:pPr>
        <w:pStyle w:val="ListParagraph"/>
        <w:numPr>
          <w:ilvl w:val="0"/>
          <w:numId w:val="6"/>
        </w:numPr>
      </w:pPr>
      <w:r>
        <w:t>\m for a paragraph with no first line indent,</w:t>
      </w:r>
    </w:p>
    <w:p w:rsidR="00A23ED3" w:rsidRDefault="0086305D">
      <w:pPr>
        <w:pStyle w:val="ListParagraph"/>
        <w:numPr>
          <w:ilvl w:val="0"/>
          <w:numId w:val="6"/>
        </w:numPr>
      </w:pPr>
      <w:r>
        <w:t>\</w:t>
      </w:r>
      <w:proofErr w:type="spellStart"/>
      <w:r>
        <w:t>nb</w:t>
      </w:r>
      <w:proofErr w:type="spellEnd"/>
      <w:r>
        <w:t xml:space="preserve"> paragraph with no break with the previous paragraph</w:t>
      </w:r>
    </w:p>
    <w:p w:rsidR="00A23ED3" w:rsidRDefault="0086305D">
      <w:pPr>
        <w:pStyle w:val="ListParagraph"/>
        <w:numPr>
          <w:ilvl w:val="0"/>
          <w:numId w:val="6"/>
        </w:numPr>
      </w:pPr>
      <w:r>
        <w:t>\pi where all the paragraph is indented,</w:t>
      </w:r>
    </w:p>
    <w:p w:rsidR="00A23ED3" w:rsidRDefault="0086305D">
      <w:pPr>
        <w:pStyle w:val="ListParagraph"/>
        <w:numPr>
          <w:ilvl w:val="0"/>
          <w:numId w:val="6"/>
        </w:numPr>
      </w:pPr>
      <w:r>
        <w:t>\q1 or \q2 for indented quotes</w:t>
      </w:r>
      <w:r>
        <w:t xml:space="preserve"> or poetry.</w:t>
      </w:r>
    </w:p>
    <w:sectPr w:rsidR="00A23ED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1051B1"/>
    <w:multiLevelType w:val="multilevel"/>
    <w:tmpl w:val="505C52F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2E62231B"/>
    <w:multiLevelType w:val="multilevel"/>
    <w:tmpl w:val="1048DE3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F4B023C"/>
    <w:multiLevelType w:val="multilevel"/>
    <w:tmpl w:val="AE6874C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32FB0534"/>
    <w:multiLevelType w:val="multilevel"/>
    <w:tmpl w:val="852C609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C804892"/>
    <w:multiLevelType w:val="multilevel"/>
    <w:tmpl w:val="A43C15C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2AB63E6"/>
    <w:multiLevelType w:val="multilevel"/>
    <w:tmpl w:val="939EA5E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3MrM0tDA3MbBQ0lEKTi0uzszPAykwrAUAMVsv0SwAAAA="/>
  </w:docVars>
  <w:rsids>
    <w:rsidRoot w:val="00A23ED3"/>
    <w:rsid w:val="0086305D"/>
    <w:rsid w:val="00A23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35000"/>
  <w15:docId w15:val="{7DDDAE77-8B15-4254-9EDB-B907FCF42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4</Words>
  <Characters>879</Characters>
  <Application>Microsoft Office Word</Application>
  <DocSecurity>0</DocSecurity>
  <Lines>7</Lines>
  <Paragraphs>2</Paragraphs>
  <ScaleCrop>false</ScaleCrop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8:00Z</dcterms:created>
  <dcterms:modified xsi:type="dcterms:W3CDTF">2022-10-17T17:38:00Z</dcterms:modified>
</cp:coreProperties>
</file>